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1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0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0"/>
    <w:bookmarkEnd w:id="31"/>
    <w:bookmarkStart w:id="42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2" w:name="an-author-23-february-2019"/>
    <w:p>
      <w:pPr>
        <w:pStyle w:val="Heading3"/>
      </w:pPr>
      <w:r>
        <w:t xml:space="preserve">An Author, 23 February 2019</w:t>
      </w:r>
    </w:p>
    <w:bookmarkEnd w:id="32"/>
    <w:bookmarkStart w:id="3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3"/>
    <w:bookmarkStart w:id="34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4"/>
    <w:bookmarkStart w:id="38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7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7"/>
    <w:bookmarkEnd w:id="38"/>
    <w:bookmarkStart w:id="40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39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39"/>
    <w:bookmarkEnd w:id="40"/>
    <w:bookmarkStart w:id="41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1"/>
    <w:bookmarkEnd w:id="42"/>
    <w:bookmarkStart w:id="44" w:name="title"/>
    <w:p>
      <w:pPr>
        <w:pStyle w:val="Heading1"/>
      </w:pPr>
      <w:r>
        <w:t xml:space="preserve">Title</w:t>
      </w:r>
    </w:p>
    <w:bookmarkStart w:id="43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3"/>
    <w:bookmarkEnd w:id="44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/>
  </property>
  <property fmtid="{D5CDD505-2E9C-101B-9397-08002B2CF9AE}" pid="7" name="wordcount">
    <vt:lpwstr>777</vt:lpwstr>
  </property>
</Properties>
</file>